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53FF" w:rsidRPr="00803953" w:rsidRDefault="00803953" w:rsidP="00DB6F0A">
      <w:pPr>
        <w:spacing w:after="0"/>
        <w:rPr>
          <w:b/>
        </w:rPr>
      </w:pPr>
      <w:r w:rsidRPr="00803953">
        <w:rPr>
          <w:b/>
        </w:rPr>
        <w:t>Discussion</w:t>
      </w:r>
      <w:r w:rsidR="0053000F" w:rsidRPr="00803953">
        <w:rPr>
          <w:b/>
        </w:rPr>
        <w:t xml:space="preserve"> 13</w:t>
      </w:r>
      <w:r w:rsidR="000722D5">
        <w:rPr>
          <w:b/>
        </w:rPr>
        <w:t>.1</w:t>
      </w:r>
    </w:p>
    <w:p w:rsidR="0053000F" w:rsidRDefault="005365AE" w:rsidP="00DB6F0A">
      <w:pPr>
        <w:spacing w:after="0"/>
        <w:ind w:firstLine="720"/>
      </w:pPr>
      <w:bookmarkStart w:id="0" w:name="_GoBack"/>
      <w:bookmarkEnd w:id="0"/>
      <w:r>
        <w:t xml:space="preserve">I used a sample report of </w:t>
      </w:r>
      <w:r w:rsidR="00A57732">
        <w:t xml:space="preserve">sales </w:t>
      </w:r>
      <w:r>
        <w:t xml:space="preserve">meeting minutes in this section. </w:t>
      </w:r>
      <w:r w:rsidR="00840B3D">
        <w:t xml:space="preserve">The report addressed </w:t>
      </w:r>
      <w:r w:rsidR="00D75061">
        <w:t>significant</w:t>
      </w:r>
      <w:r w:rsidR="00840B3D">
        <w:t xml:space="preserve"> issues such as stating when the meeting started and the participants based on the sample</w:t>
      </w:r>
      <w:r w:rsidR="00A57732">
        <w:t xml:space="preserve">. </w:t>
      </w:r>
      <w:r w:rsidR="00EF4DAD">
        <w:t xml:space="preserve">The report also addressed the </w:t>
      </w:r>
      <w:r w:rsidR="005856F2">
        <w:t xml:space="preserve">sales </w:t>
      </w:r>
      <w:r w:rsidR="008832CF">
        <w:t xml:space="preserve">strategies </w:t>
      </w:r>
      <w:r w:rsidR="00B80720">
        <w:t>the organization</w:t>
      </w:r>
      <w:r w:rsidR="008832CF">
        <w:t xml:space="preserve"> intended.</w:t>
      </w:r>
      <w:r w:rsidR="00B80720">
        <w:t xml:space="preserve"> New ideas for progress are also discussed in the report detailing individuals who came up with each idea.</w:t>
      </w:r>
    </w:p>
    <w:p w:rsidR="006E6ED5" w:rsidRDefault="006E6ED5" w:rsidP="00DB6F0A">
      <w:pPr>
        <w:spacing w:after="0"/>
        <w:ind w:firstLine="720"/>
      </w:pPr>
      <w:r>
        <w:t>The report is a sales meeting minutes</w:t>
      </w:r>
      <w:r w:rsidR="00840B3D">
        <w:t>,</w:t>
      </w:r>
      <w:r>
        <w:t xml:space="preserve"> and its purpose is to discuss the decisions and strategies of a firm concerning the sales and expansion plans. </w:t>
      </w:r>
      <w:r w:rsidR="000C0C31">
        <w:t>The sales meeting minutes also make everyone in the organization understand the direction to be taken</w:t>
      </w:r>
      <w:r w:rsidR="00044641">
        <w:t xml:space="preserve"> concerning marketing and new products. </w:t>
      </w:r>
      <w:r w:rsidR="00B67E9E">
        <w:t>The audience of this kind of report is the executive directors of a fir</w:t>
      </w:r>
      <w:r w:rsidR="003A303D">
        <w:t>m, investors</w:t>
      </w:r>
      <w:r w:rsidR="00840B3D">
        <w:t>,</w:t>
      </w:r>
      <w:r w:rsidR="003A303D">
        <w:t xml:space="preserve"> and employees.</w:t>
      </w:r>
      <w:r w:rsidR="001E23F3">
        <w:t xml:space="preserve"> These audiences use the report in analyzing the progress of the company </w:t>
      </w:r>
      <w:r w:rsidR="00C66345">
        <w:t>and in decision making.</w:t>
      </w:r>
      <w:r w:rsidR="00412B16">
        <w:t xml:space="preserve"> The data used in compiling the report was based on the </w:t>
      </w:r>
      <w:r w:rsidR="00706354">
        <w:t xml:space="preserve">market analysis of </w:t>
      </w:r>
      <w:r w:rsidR="00E30591">
        <w:t xml:space="preserve">the firm. </w:t>
      </w:r>
      <w:r w:rsidR="00957856">
        <w:t xml:space="preserve">The </w:t>
      </w:r>
      <w:r w:rsidR="00B77A24">
        <w:t xml:space="preserve">sales performance </w:t>
      </w:r>
      <w:r w:rsidR="00134FD3">
        <w:t xml:space="preserve">of the organization for the past year and the outside </w:t>
      </w:r>
      <w:r w:rsidR="00470922">
        <w:t xml:space="preserve">of </w:t>
      </w:r>
      <w:r w:rsidR="005A2B6A">
        <w:t>the performance was also used.</w:t>
      </w:r>
      <w:r w:rsidR="00774255">
        <w:t xml:space="preserve"> </w:t>
      </w:r>
      <w:r w:rsidR="00C0243E">
        <w:t>The report contained the right amount of information. For instance, it used sales figure</w:t>
      </w:r>
      <w:r w:rsidR="00840B3D">
        <w:t>s</w:t>
      </w:r>
      <w:r w:rsidR="00C0243E">
        <w:t xml:space="preserve"> and facts both in America and the United Kingdom.</w:t>
      </w:r>
      <w:r w:rsidR="00057E13">
        <w:t xml:space="preserve"> The report also included marketing campaigns to be used</w:t>
      </w:r>
      <w:r w:rsidR="00840B3D">
        <w:t>,</w:t>
      </w:r>
      <w:r w:rsidR="00057E13">
        <w:t xml:space="preserve"> which are vital for the </w:t>
      </w:r>
      <w:r w:rsidR="00840B3D">
        <w:t>firm's performance</w:t>
      </w:r>
      <w:r w:rsidR="00057E13">
        <w:t>.</w:t>
      </w:r>
      <w:r w:rsidR="00840B3D">
        <w:t xml:space="preserve"> Sales stipulation fo</w:t>
      </w:r>
      <w:r w:rsidR="00A65770">
        <w:t>r</w:t>
      </w:r>
      <w:r w:rsidR="00840B3D">
        <w:t xml:space="preserve"> the company w</w:t>
      </w:r>
      <w:r w:rsidR="00A65770">
        <w:t>as</w:t>
      </w:r>
      <w:r w:rsidR="00840B3D">
        <w:t xml:space="preserve"> presented in the report</w:t>
      </w:r>
      <w:r w:rsidR="00A65770">
        <w:t>,</w:t>
      </w:r>
      <w:r w:rsidR="00840B3D">
        <w:t xml:space="preserve"> and such information is helpful as it help</w:t>
      </w:r>
      <w:r w:rsidR="00A65770">
        <w:t>s</w:t>
      </w:r>
      <w:r w:rsidR="00840B3D">
        <w:t xml:space="preserve"> in </w:t>
      </w:r>
      <w:r w:rsidR="0056121C">
        <w:t>understanding the goals to be achieved.</w:t>
      </w:r>
      <w:r w:rsidR="00057E13">
        <w:t xml:space="preserve"> </w:t>
      </w:r>
      <w:r w:rsidR="00C0243E">
        <w:t xml:space="preserve"> </w:t>
      </w:r>
      <w:r w:rsidR="00470922">
        <w:t xml:space="preserve"> </w:t>
      </w:r>
    </w:p>
    <w:sectPr w:rsidR="006E6ED5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1C6D" w:rsidRDefault="000C1C6D" w:rsidP="00D75061">
      <w:pPr>
        <w:spacing w:after="0" w:line="240" w:lineRule="auto"/>
      </w:pPr>
      <w:r>
        <w:separator/>
      </w:r>
    </w:p>
  </w:endnote>
  <w:endnote w:type="continuationSeparator" w:id="0">
    <w:p w:rsidR="000C1C6D" w:rsidRDefault="000C1C6D" w:rsidP="00D750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1C6D" w:rsidRDefault="000C1C6D" w:rsidP="00D75061">
      <w:pPr>
        <w:spacing w:after="0" w:line="240" w:lineRule="auto"/>
      </w:pPr>
      <w:r>
        <w:separator/>
      </w:r>
    </w:p>
  </w:footnote>
  <w:footnote w:type="continuationSeparator" w:id="0">
    <w:p w:rsidR="000C1C6D" w:rsidRDefault="000C1C6D" w:rsidP="00D750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82523444"/>
      <w:docPartObj>
        <w:docPartGallery w:val="Page Numbers (Top of Page)"/>
        <w:docPartUnique/>
      </w:docPartObj>
    </w:sdtPr>
    <w:sdtEndPr>
      <w:rPr>
        <w:noProof/>
      </w:rPr>
    </w:sdtEndPr>
    <w:sdtContent>
      <w:p w:rsidR="00D75061" w:rsidRDefault="00D75061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4096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75061" w:rsidRDefault="00D7506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MzMytTQwNrQwszBX0lEKTi0uzszPAykwrAUALqRATywAAAA="/>
  </w:docVars>
  <w:rsids>
    <w:rsidRoot w:val="0053000F"/>
    <w:rsid w:val="00044641"/>
    <w:rsid w:val="00057E13"/>
    <w:rsid w:val="000722D5"/>
    <w:rsid w:val="000C0C31"/>
    <w:rsid w:val="000C1C6D"/>
    <w:rsid w:val="00134FD3"/>
    <w:rsid w:val="001E23F3"/>
    <w:rsid w:val="00303C62"/>
    <w:rsid w:val="003753FF"/>
    <w:rsid w:val="003A303D"/>
    <w:rsid w:val="00412B16"/>
    <w:rsid w:val="00470922"/>
    <w:rsid w:val="004B4ACE"/>
    <w:rsid w:val="0053000F"/>
    <w:rsid w:val="005365AE"/>
    <w:rsid w:val="005439F1"/>
    <w:rsid w:val="0056121C"/>
    <w:rsid w:val="005856F2"/>
    <w:rsid w:val="005A2B6A"/>
    <w:rsid w:val="006E6ED5"/>
    <w:rsid w:val="00706354"/>
    <w:rsid w:val="00774255"/>
    <w:rsid w:val="00803953"/>
    <w:rsid w:val="00840B3D"/>
    <w:rsid w:val="008703D2"/>
    <w:rsid w:val="008832CF"/>
    <w:rsid w:val="00940877"/>
    <w:rsid w:val="00957856"/>
    <w:rsid w:val="00A4096B"/>
    <w:rsid w:val="00A57732"/>
    <w:rsid w:val="00A65770"/>
    <w:rsid w:val="00B67E9E"/>
    <w:rsid w:val="00B77A24"/>
    <w:rsid w:val="00B80720"/>
    <w:rsid w:val="00C0243E"/>
    <w:rsid w:val="00C66345"/>
    <w:rsid w:val="00D75061"/>
    <w:rsid w:val="00DB6F0A"/>
    <w:rsid w:val="00E30591"/>
    <w:rsid w:val="00EF4D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3B9A74"/>
  <w15:chartTrackingRefBased/>
  <w15:docId w15:val="{4C80BC9C-07D2-44B0-92DB-17D1B6FE5E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50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5061"/>
  </w:style>
  <w:style w:type="paragraph" w:styleId="Footer">
    <w:name w:val="footer"/>
    <w:basedOn w:val="Normal"/>
    <w:link w:val="FooterChar"/>
    <w:uiPriority w:val="99"/>
    <w:unhideWhenUsed/>
    <w:rsid w:val="00D750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50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7</Words>
  <Characters>124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user</cp:lastModifiedBy>
  <cp:revision>3</cp:revision>
  <dcterms:created xsi:type="dcterms:W3CDTF">2021-04-29T23:06:00Z</dcterms:created>
  <dcterms:modified xsi:type="dcterms:W3CDTF">2021-04-29T23:07:00Z</dcterms:modified>
</cp:coreProperties>
</file>